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AAD8FF" w14:textId="77777777" w:rsidR="004A344A" w:rsidRDefault="004A344A">
      <w:r>
        <w:rPr>
          <w:noProof/>
        </w:rPr>
        <w:drawing>
          <wp:anchor distT="0" distB="0" distL="114300" distR="114300" simplePos="0" relativeHeight="251659264" behindDoc="0" locked="0" layoutInCell="1" allowOverlap="1" wp14:anchorId="6258D7B4" wp14:editId="0558084F">
            <wp:simplePos x="0" y="0"/>
            <wp:positionH relativeFrom="margin">
              <wp:posOffset>2550795</wp:posOffset>
            </wp:positionH>
            <wp:positionV relativeFrom="margin">
              <wp:posOffset>228600</wp:posOffset>
            </wp:positionV>
            <wp:extent cx="1381125" cy="519430"/>
            <wp:effectExtent l="0" t="0" r="9525" b="0"/>
            <wp:wrapSquare wrapText="bothSides"/>
            <wp:docPr id="1" name="Picture 1" descr="http://advanceduvsystems.com/wp-content/themes/auvs/images/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advanceduvsystems.com/wp-content/themes/auvs/images/logo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519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536E41" w14:textId="77777777" w:rsidR="004A344A" w:rsidRDefault="004A344A"/>
    <w:p w14:paraId="69B96F41" w14:textId="77777777" w:rsidR="004A344A" w:rsidRDefault="004A344A"/>
    <w:p w14:paraId="09EE00EF" w14:textId="77777777" w:rsidR="004A344A" w:rsidRPr="002A0440" w:rsidRDefault="003E3D70" w:rsidP="003E3D70">
      <w:pPr>
        <w:jc w:val="center"/>
        <w:rPr>
          <w:b/>
          <w:sz w:val="36"/>
          <w:szCs w:val="36"/>
        </w:rPr>
      </w:pPr>
      <w:r w:rsidRPr="002A0440">
        <w:rPr>
          <w:b/>
          <w:sz w:val="36"/>
          <w:szCs w:val="36"/>
        </w:rPr>
        <w:t>UV Box Hospitals</w:t>
      </w:r>
    </w:p>
    <w:tbl>
      <w:tblPr>
        <w:tblStyle w:val="TableGrid"/>
        <w:tblpPr w:leftFromText="180" w:rightFromText="180" w:vertAnchor="text" w:horzAnchor="margin" w:tblpY="246"/>
        <w:tblW w:w="10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0"/>
        <w:gridCol w:w="3330"/>
        <w:gridCol w:w="2250"/>
      </w:tblGrid>
      <w:tr w:rsidR="004A344A" w14:paraId="21E1C61A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68F05" w14:textId="77777777" w:rsidR="004A344A" w:rsidRPr="002A0440" w:rsidRDefault="004A344A" w:rsidP="002A0440">
            <w:pPr>
              <w:rPr>
                <w:b/>
                <w:sz w:val="32"/>
                <w:szCs w:val="32"/>
                <w:u w:val="single"/>
              </w:rPr>
            </w:pPr>
            <w:r w:rsidRPr="002A0440">
              <w:rPr>
                <w:b/>
                <w:sz w:val="32"/>
                <w:szCs w:val="32"/>
                <w:u w:val="single"/>
              </w:rPr>
              <w:t>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95D27" w14:textId="77777777" w:rsidR="004A344A" w:rsidRPr="002A0440" w:rsidRDefault="004A344A" w:rsidP="002A0440">
            <w:pPr>
              <w:rPr>
                <w:b/>
                <w:sz w:val="32"/>
                <w:szCs w:val="32"/>
                <w:u w:val="single"/>
              </w:rPr>
            </w:pPr>
            <w:r w:rsidRPr="002A0440">
              <w:rPr>
                <w:b/>
                <w:sz w:val="32"/>
                <w:szCs w:val="32"/>
                <w:u w:val="single"/>
              </w:rPr>
              <w:t>City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76CB1" w14:textId="77777777" w:rsidR="004A344A" w:rsidRPr="002A0440" w:rsidRDefault="004A344A" w:rsidP="002A0440">
            <w:pPr>
              <w:rPr>
                <w:b/>
                <w:sz w:val="32"/>
                <w:szCs w:val="32"/>
                <w:u w:val="single"/>
              </w:rPr>
            </w:pPr>
            <w:r w:rsidRPr="002A0440">
              <w:rPr>
                <w:b/>
                <w:sz w:val="32"/>
                <w:szCs w:val="32"/>
                <w:u w:val="single"/>
              </w:rPr>
              <w:t>State</w:t>
            </w:r>
          </w:p>
        </w:tc>
      </w:tr>
      <w:tr w:rsidR="003E5966" w:rsidRPr="00FA04BA" w14:paraId="6960D353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32F18" w14:textId="0F6189FF" w:rsidR="003E5966" w:rsidRPr="00CD2FAE" w:rsidRDefault="003E5966" w:rsidP="002A0440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Abington Jefferson Health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270E1" w14:textId="24497C90" w:rsidR="003E5966" w:rsidRPr="00CD2FAE" w:rsidRDefault="003E5966" w:rsidP="002A0440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Abington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13450" w14:textId="52741125" w:rsidR="003E5966" w:rsidRPr="00CD2FAE" w:rsidRDefault="003E5966" w:rsidP="002A0440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ennsylvania</w:t>
            </w:r>
          </w:p>
        </w:tc>
      </w:tr>
      <w:tr w:rsidR="00640437" w:rsidRPr="00FA04BA" w14:paraId="6C973F57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202B4" w14:textId="793A707D" w:rsidR="00640437" w:rsidRDefault="00640437" w:rsidP="002A0440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Advent Health – Celebration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E789F" w14:textId="3AF90892" w:rsidR="00640437" w:rsidRDefault="00640437" w:rsidP="002A0440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elebration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665AB" w14:textId="14D35C12" w:rsidR="00640437" w:rsidRDefault="00640437" w:rsidP="002A0440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Florida</w:t>
            </w:r>
          </w:p>
        </w:tc>
      </w:tr>
      <w:tr w:rsidR="00C920B6" w:rsidRPr="00FA04BA" w14:paraId="4B76825E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52ADB" w14:textId="1300C7D6" w:rsidR="00C920B6" w:rsidRPr="00CD2FAE" w:rsidRDefault="00C920B6" w:rsidP="002A0440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Advent Health – Tampa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9D472" w14:textId="0D812505" w:rsidR="00C920B6" w:rsidRPr="00CD2FAE" w:rsidRDefault="00C920B6" w:rsidP="002A0440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Tampa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7FECB" w14:textId="5B27D8EA" w:rsidR="00C920B6" w:rsidRPr="00CD2FAE" w:rsidRDefault="00C920B6" w:rsidP="002A0440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Florida</w:t>
            </w:r>
          </w:p>
        </w:tc>
      </w:tr>
      <w:tr w:rsidR="0070433C" w:rsidRPr="00FA04BA" w14:paraId="090072C0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99A66" w14:textId="77777777" w:rsidR="0070433C" w:rsidRPr="00CD2FAE" w:rsidRDefault="00E55117" w:rsidP="002A0440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Artesia General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53BC7" w14:textId="77777777" w:rsidR="0070433C" w:rsidRPr="00CD2FAE" w:rsidRDefault="00E55117" w:rsidP="002A0440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Artesia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343E5" w14:textId="77777777" w:rsidR="0070433C" w:rsidRPr="00CD2FAE" w:rsidRDefault="00E55117" w:rsidP="002A0440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New Mexico</w:t>
            </w:r>
          </w:p>
        </w:tc>
      </w:tr>
      <w:tr w:rsidR="0056771B" w:rsidRPr="00FA04BA" w14:paraId="6C361EBC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EBA4A" w14:textId="2F5581D3" w:rsidR="0056771B" w:rsidRDefault="0056771B" w:rsidP="002A0440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Atlanta Medical Center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D803F" w14:textId="3D96446C" w:rsidR="0056771B" w:rsidRDefault="0056771B" w:rsidP="002A0440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Atlanta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DE925" w14:textId="413EA3F5" w:rsidR="0056771B" w:rsidRDefault="0056771B" w:rsidP="002A0440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Georgia</w:t>
            </w:r>
          </w:p>
        </w:tc>
      </w:tr>
      <w:tr w:rsidR="002C39E3" w:rsidRPr="00FA04BA" w14:paraId="292A6B02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6A839" w14:textId="2F4B003C" w:rsidR="002C39E3" w:rsidRDefault="002C39E3" w:rsidP="002A0440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Atlanticare Regional Medical Center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05937" w14:textId="7B7AF97F" w:rsidR="002C39E3" w:rsidRDefault="002C39E3" w:rsidP="002A0440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gg Harbor Township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B69E6" w14:textId="7D9DF19D" w:rsidR="002C39E3" w:rsidRDefault="002C39E3" w:rsidP="002A0440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ew Jersey</w:t>
            </w:r>
          </w:p>
        </w:tc>
      </w:tr>
      <w:tr w:rsidR="00364CFB" w:rsidRPr="00FA04BA" w14:paraId="603EEAE5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DE02C" w14:textId="07DB36AE" w:rsidR="00364CFB" w:rsidRPr="00CD2FAE" w:rsidRDefault="00364CFB" w:rsidP="002A0440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Baycare Integrated Service Center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DEA40" w14:textId="44B06616" w:rsidR="00364CFB" w:rsidRPr="00CD2FAE" w:rsidRDefault="00364CFB" w:rsidP="002A0440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Tampa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07329" w14:textId="59F3E415" w:rsidR="00364CFB" w:rsidRPr="00CD2FAE" w:rsidRDefault="00364CFB" w:rsidP="002A0440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Florida</w:t>
            </w:r>
          </w:p>
        </w:tc>
      </w:tr>
      <w:tr w:rsidR="00FA04BA" w:rsidRPr="00FA04BA" w14:paraId="6AE6EFD3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ED8F5" w14:textId="77777777" w:rsidR="004A344A" w:rsidRPr="00CD2FAE" w:rsidRDefault="004A344A" w:rsidP="002A0440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Callahan Eye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62B76" w14:textId="77777777" w:rsidR="004A344A" w:rsidRPr="00CD2FAE" w:rsidRDefault="004A344A" w:rsidP="002A0440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Birmingham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E1C77" w14:textId="77777777" w:rsidR="004A344A" w:rsidRPr="00CD2FAE" w:rsidRDefault="004A344A" w:rsidP="002A0440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Alabama</w:t>
            </w:r>
          </w:p>
        </w:tc>
      </w:tr>
      <w:tr w:rsidR="00E55117" w:rsidRPr="00FA04BA" w14:paraId="7E80D97E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B4F63" w14:textId="77777777" w:rsidR="00E55117" w:rsidRPr="00CD2FAE" w:rsidRDefault="00E55117" w:rsidP="002A0440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Carilion Clinic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16BCB" w14:textId="77777777" w:rsidR="00E55117" w:rsidRPr="00CD2FAE" w:rsidRDefault="00E55117" w:rsidP="002A0440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Roanoke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13AFD" w14:textId="77777777" w:rsidR="00E55117" w:rsidRPr="00CD2FAE" w:rsidRDefault="00E55117" w:rsidP="002A0440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Virginia</w:t>
            </w:r>
          </w:p>
        </w:tc>
      </w:tr>
      <w:tr w:rsidR="00FA04BA" w:rsidRPr="00FA04BA" w14:paraId="20ED20E6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4B1F5" w14:textId="77777777" w:rsidR="004A344A" w:rsidRPr="00CD2FAE" w:rsidRDefault="004A344A" w:rsidP="002A0440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Cayuga Medical Center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BCF29" w14:textId="77777777" w:rsidR="004A344A" w:rsidRPr="00CD2FAE" w:rsidRDefault="004A344A" w:rsidP="002A0440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Ithaca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7127D" w14:textId="77777777" w:rsidR="004A344A" w:rsidRPr="00CD2FAE" w:rsidRDefault="004A344A" w:rsidP="002A0440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New York</w:t>
            </w:r>
          </w:p>
        </w:tc>
      </w:tr>
      <w:tr w:rsidR="00551168" w:rsidRPr="00FA04BA" w14:paraId="30367770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B0D4E" w14:textId="7F3DEB46" w:rsidR="00551168" w:rsidRDefault="00551168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entra Virginia Baptist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A3A1B" w14:textId="528C5B65" w:rsidR="00551168" w:rsidRDefault="00551168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Lynchburg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416AB" w14:textId="1CDFE081" w:rsidR="00551168" w:rsidRDefault="00551168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Virginia </w:t>
            </w:r>
          </w:p>
        </w:tc>
      </w:tr>
      <w:tr w:rsidR="004673FB" w:rsidRPr="00FA04BA" w14:paraId="68FA54F8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10383" w14:textId="3C2C7BDC" w:rsidR="004673FB" w:rsidRDefault="004673FB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entral Peninsula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06ADF" w14:textId="5F504890" w:rsidR="004673FB" w:rsidRDefault="004673FB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oldotna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09BEC" w14:textId="04D2BDD1" w:rsidR="004673FB" w:rsidRDefault="004673FB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Alaska</w:t>
            </w:r>
          </w:p>
        </w:tc>
      </w:tr>
      <w:tr w:rsidR="004C17F9" w:rsidRPr="00FA04BA" w14:paraId="540693FB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7F3CB" w14:textId="2665D346" w:rsidR="004C17F9" w:rsidRPr="00CD2FAE" w:rsidRDefault="004C17F9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hambersburg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06567" w14:textId="73D6A913" w:rsidR="004C17F9" w:rsidRPr="00CD2FAE" w:rsidRDefault="004C17F9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hambersburg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ED74E" w14:textId="052655AE" w:rsidR="004C17F9" w:rsidRPr="00CD2FAE" w:rsidRDefault="004C17F9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ennsylvania</w:t>
            </w:r>
          </w:p>
        </w:tc>
      </w:tr>
      <w:tr w:rsidR="00686B67" w:rsidRPr="00FA04BA" w14:paraId="6A76E76D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85219" w14:textId="130299AF" w:rsidR="00686B67" w:rsidRDefault="00686B67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hester County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2519E" w14:textId="22FDA412" w:rsidR="00686B67" w:rsidRDefault="00686B67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West Chester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1C748" w14:textId="7CC3278C" w:rsidR="00686B67" w:rsidRDefault="00686B67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ennsylvania</w:t>
            </w:r>
          </w:p>
        </w:tc>
      </w:tr>
      <w:tr w:rsidR="0030796D" w:rsidRPr="00FA04BA" w14:paraId="0519681F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B6CDC" w14:textId="1FC518EC" w:rsidR="0030796D" w:rsidRPr="00CD2FAE" w:rsidRDefault="0030796D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HI St. Alexius Health Dickinson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C0572" w14:textId="7B427F21" w:rsidR="0030796D" w:rsidRPr="00CD2FAE" w:rsidRDefault="0030796D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ickinson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9B1DE" w14:textId="00DBC53D" w:rsidR="0030796D" w:rsidRPr="00CD2FAE" w:rsidRDefault="0030796D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orth Dakota</w:t>
            </w:r>
          </w:p>
        </w:tc>
      </w:tr>
      <w:tr w:rsidR="005164DE" w:rsidRPr="00FA04BA" w14:paraId="03501412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3E914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Children’s Healthcare of Atlanta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16FB8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Atlanta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7BC50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Georgia</w:t>
            </w:r>
          </w:p>
        </w:tc>
      </w:tr>
      <w:tr w:rsidR="005164DE" w:rsidRPr="00FA04BA" w14:paraId="6E37A385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EA333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Community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798E5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Indianapolis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170F8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Indiana</w:t>
            </w:r>
          </w:p>
        </w:tc>
      </w:tr>
      <w:tr w:rsidR="005164DE" w:rsidRPr="00FA04BA" w14:paraId="254189E7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925D1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Cornerstone Medic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CB08D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Stoney Creek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DBABC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Ontario - Canada</w:t>
            </w:r>
          </w:p>
        </w:tc>
      </w:tr>
      <w:tr w:rsidR="00A20AD9" w:rsidRPr="00FA04BA" w14:paraId="3E13323B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3779A" w14:textId="62D8CB7A" w:rsidR="00A20AD9" w:rsidRPr="00CD2FAE" w:rsidRDefault="00A20AD9" w:rsidP="00A20AD9">
            <w:pPr>
              <w:rPr>
                <w:sz w:val="26"/>
                <w:szCs w:val="26"/>
              </w:rPr>
            </w:pPr>
            <w:r w:rsidRPr="00A20AD9">
              <w:rPr>
                <w:sz w:val="26"/>
                <w:szCs w:val="26"/>
              </w:rPr>
              <w:t>Crozer CCMC LLC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0451C" w14:textId="6AA0C087" w:rsidR="00A20AD9" w:rsidRPr="00CD2FAE" w:rsidRDefault="00A20AD9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pland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807E1" w14:textId="4EA42C81" w:rsidR="00A20AD9" w:rsidRPr="00CD2FAE" w:rsidRDefault="00A20AD9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ennsylvania</w:t>
            </w:r>
          </w:p>
        </w:tc>
      </w:tr>
      <w:tr w:rsidR="00216E5F" w:rsidRPr="00FA04BA" w14:paraId="026A626A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2A197" w14:textId="431EA06C" w:rsidR="00216E5F" w:rsidRPr="00CD2FAE" w:rsidRDefault="00216E5F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BA Delaware County Memorial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E13F2" w14:textId="05E6CC2C" w:rsidR="00216E5F" w:rsidRPr="00CD2FAE" w:rsidRDefault="00216E5F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rexel Hill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FE895" w14:textId="75671FA9" w:rsidR="00216E5F" w:rsidRPr="00CD2FAE" w:rsidRDefault="00216E5F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ennsylvania</w:t>
            </w:r>
          </w:p>
        </w:tc>
      </w:tr>
      <w:tr w:rsidR="005164DE" w:rsidRPr="00FA04BA" w14:paraId="6197C029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420F5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East Jefferson General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14020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Metairie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605C2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Louisiana</w:t>
            </w:r>
          </w:p>
        </w:tc>
      </w:tr>
      <w:tr w:rsidR="0051098D" w:rsidRPr="00FA04BA" w14:paraId="0404EFEF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ACD48" w14:textId="2F9309B1" w:rsidR="0051098D" w:rsidRPr="00CD2FAE" w:rsidRDefault="0051098D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dward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23725" w14:textId="77ECF9CC" w:rsidR="0051098D" w:rsidRPr="00CD2FAE" w:rsidRDefault="0051098D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aperville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A672C" w14:textId="6CB34E4D" w:rsidR="0051098D" w:rsidRPr="00CD2FAE" w:rsidRDefault="0051098D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llinois</w:t>
            </w:r>
          </w:p>
        </w:tc>
      </w:tr>
      <w:tr w:rsidR="005164DE" w:rsidRPr="00FA04BA" w14:paraId="40E16CD9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3D930" w14:textId="0F7C4D90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Eggleston</w:t>
            </w:r>
            <w:r w:rsidR="001C104B">
              <w:rPr>
                <w:sz w:val="26"/>
                <w:szCs w:val="26"/>
              </w:rPr>
              <w:t xml:space="preserve"> </w:t>
            </w:r>
            <w:r w:rsidRPr="00CD2FAE">
              <w:rPr>
                <w:sz w:val="26"/>
                <w:szCs w:val="26"/>
              </w:rPr>
              <w:t>Children’s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FB651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Atlanta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21DE4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Georgia</w:t>
            </w:r>
          </w:p>
        </w:tc>
      </w:tr>
      <w:tr w:rsidR="00E66357" w:rsidRPr="00FA04BA" w14:paraId="2E87C732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23249" w14:textId="04A34824" w:rsidR="00E66357" w:rsidRDefault="00E66357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Fox Chase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FE53A" w14:textId="1A00E244" w:rsidR="00E66357" w:rsidRDefault="00E66357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hiladelphia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99937" w14:textId="1CD6AFA2" w:rsidR="00E66357" w:rsidRDefault="00E66357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ennsylvania</w:t>
            </w:r>
          </w:p>
        </w:tc>
      </w:tr>
      <w:tr w:rsidR="008C1BE8" w:rsidRPr="00FA04BA" w14:paraId="2B310E18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E642C" w14:textId="0870BFA9" w:rsidR="008C1BE8" w:rsidRDefault="008C1BE8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Geisinger Community Medical Center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5CA3F" w14:textId="6704B5C8" w:rsidR="008C1BE8" w:rsidRDefault="008C1BE8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cranton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C99B2" w14:textId="004176D0" w:rsidR="008C1BE8" w:rsidRDefault="008C1BE8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ennsylvania</w:t>
            </w:r>
          </w:p>
        </w:tc>
      </w:tr>
      <w:tr w:rsidR="00CF74B6" w:rsidRPr="00FA04BA" w14:paraId="44016493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5CEF9" w14:textId="2DFCE9BD" w:rsidR="00CF74B6" w:rsidRDefault="00CF74B6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Geisinger Holy Spirit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1F80E" w14:textId="0D750C67" w:rsidR="00CF74B6" w:rsidRDefault="00CF74B6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mp Hill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60382" w14:textId="72EDC1E7" w:rsidR="00CF74B6" w:rsidRDefault="00CF74B6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ennsylvania</w:t>
            </w:r>
          </w:p>
        </w:tc>
      </w:tr>
      <w:tr w:rsidR="0056771B" w:rsidRPr="00FA04BA" w14:paraId="655B8337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7505F" w14:textId="68BC50DB" w:rsidR="0056771B" w:rsidRDefault="0056771B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lastRenderedPageBreak/>
              <w:t>Geisinger Jersey Shore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31A49" w14:textId="0BB3E6D5" w:rsidR="0056771B" w:rsidRDefault="0056771B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Jersey Shore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45131" w14:textId="701A0BC0" w:rsidR="0056771B" w:rsidRDefault="0056771B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Pennsylvania </w:t>
            </w:r>
          </w:p>
        </w:tc>
      </w:tr>
      <w:tr w:rsidR="00686B67" w:rsidRPr="00FA04BA" w14:paraId="03AB9228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579D0" w14:textId="4B9201B4" w:rsidR="00686B67" w:rsidRPr="00CD2FAE" w:rsidRDefault="00686B67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Geisinger Wyoming Valley Medical Center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EFD8D" w14:textId="46D4B8B3" w:rsidR="00686B67" w:rsidRPr="00CD2FAE" w:rsidRDefault="00686B67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Wilkes Barre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1CDA9" w14:textId="36F025F0" w:rsidR="00686B67" w:rsidRPr="00CD2FAE" w:rsidRDefault="00686B67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ennsylvania</w:t>
            </w:r>
          </w:p>
        </w:tc>
      </w:tr>
      <w:tr w:rsidR="00686B67" w:rsidRPr="00FA04BA" w14:paraId="006C76A5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1EA06" w14:textId="7473C0D3" w:rsidR="00686B67" w:rsidRPr="00CD2FAE" w:rsidRDefault="00686B67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Geisinger South Wilkes Barre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BD760" w14:textId="34371682" w:rsidR="00686B67" w:rsidRPr="00CD2FAE" w:rsidRDefault="00686B67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Wilkes Barre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246A1" w14:textId="3A96E464" w:rsidR="00686B67" w:rsidRPr="00CD2FAE" w:rsidRDefault="00686B67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ennsylvania</w:t>
            </w:r>
          </w:p>
        </w:tc>
      </w:tr>
      <w:tr w:rsidR="00C72E26" w:rsidRPr="00FA04BA" w14:paraId="4F711455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73EDF" w14:textId="169D777A" w:rsidR="00C72E26" w:rsidRPr="00CD2FAE" w:rsidRDefault="00C72E26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Grinnell Regional Medical Center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3C947" w14:textId="2BF1F772" w:rsidR="00C72E26" w:rsidRPr="00CD2FAE" w:rsidRDefault="00C72E26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Grinnell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D8196" w14:textId="5BDBB437" w:rsidR="00C72E26" w:rsidRPr="00CD2FAE" w:rsidRDefault="00C72E26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Iowa</w:t>
            </w:r>
          </w:p>
        </w:tc>
      </w:tr>
      <w:tr w:rsidR="005164DE" w:rsidRPr="00FA04BA" w14:paraId="142848B0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9A371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Grundy Community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FDB07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Grundy Center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25F20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Iowa</w:t>
            </w:r>
          </w:p>
        </w:tc>
      </w:tr>
      <w:tr w:rsidR="005164DE" w:rsidRPr="00FA04BA" w14:paraId="553B49B8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9375D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Hays Medical Center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DEA2B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Hays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D1F02" w14:textId="3739803D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K</w:t>
            </w:r>
            <w:r w:rsidR="004243C6">
              <w:rPr>
                <w:sz w:val="26"/>
                <w:szCs w:val="26"/>
              </w:rPr>
              <w:t>ansas</w:t>
            </w:r>
          </w:p>
        </w:tc>
      </w:tr>
      <w:tr w:rsidR="005164DE" w:rsidRPr="00FA04BA" w14:paraId="16FE9287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80850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Hospital of the University of Pennsylvania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3BCA8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Philadelphia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93978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Pennsylvania</w:t>
            </w:r>
          </w:p>
        </w:tc>
      </w:tr>
      <w:tr w:rsidR="005164DE" w:rsidRPr="00FA04BA" w14:paraId="0910D82D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80807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Hughes Spalding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8DD38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Atlanta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B7DAA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Georgia</w:t>
            </w:r>
          </w:p>
        </w:tc>
      </w:tr>
      <w:tr w:rsidR="00E53634" w:rsidRPr="00FA04BA" w14:paraId="7AC38EAF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993D6" w14:textId="46162E6E" w:rsidR="00E53634" w:rsidRDefault="00E53634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ndiana Regional Medical Center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96743" w14:textId="67875AC9" w:rsidR="00E53634" w:rsidRDefault="00E53634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ndiana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B4C1B" w14:textId="0D5F6EA4" w:rsidR="00E53634" w:rsidRDefault="00E53634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ennsylvania</w:t>
            </w:r>
          </w:p>
        </w:tc>
      </w:tr>
      <w:tr w:rsidR="00785F49" w:rsidRPr="00FA04BA" w14:paraId="11150DD0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A6B13" w14:textId="739CFCCF" w:rsidR="00785F49" w:rsidRDefault="00785F49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Jackson Madison Co. General Hosp.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A9EED" w14:textId="1BF61EC4" w:rsidR="00785F49" w:rsidRDefault="00785F49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Jackson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FE0EF" w14:textId="614C7311" w:rsidR="00785F49" w:rsidRDefault="00785F49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Tennessee</w:t>
            </w:r>
          </w:p>
        </w:tc>
      </w:tr>
      <w:tr w:rsidR="00D922C3" w:rsidRPr="00FA04BA" w14:paraId="5590A393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92117" w14:textId="560CF593" w:rsidR="00D922C3" w:rsidRPr="00CD2FAE" w:rsidRDefault="00D922C3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John Hopkins Enterprise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73199" w14:textId="3962E9D6" w:rsidR="00D922C3" w:rsidRPr="00CD2FAE" w:rsidRDefault="00D922C3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Baltimore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65D92" w14:textId="110CD853" w:rsidR="00D922C3" w:rsidRPr="00CD2FAE" w:rsidRDefault="00D922C3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Maryland</w:t>
            </w:r>
          </w:p>
        </w:tc>
      </w:tr>
      <w:tr w:rsidR="00B47F88" w:rsidRPr="00FA04BA" w14:paraId="05E26E7C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473CF" w14:textId="70A96BA0" w:rsidR="00B47F88" w:rsidRPr="00CD2FAE" w:rsidRDefault="00B47F88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Little Company of Mary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BB971" w14:textId="134E6912" w:rsidR="00B47F88" w:rsidRPr="00CD2FAE" w:rsidRDefault="00B47F88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an Pedro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61DD0" w14:textId="62447FB0" w:rsidR="00B47F88" w:rsidRPr="00CD2FAE" w:rsidRDefault="00B47F88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lifornia</w:t>
            </w:r>
          </w:p>
        </w:tc>
      </w:tr>
      <w:tr w:rsidR="005164DE" w:rsidRPr="00FA04BA" w14:paraId="01B56E67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1DBA9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Maine VA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4CDC5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Bangor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6BD34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Maine</w:t>
            </w:r>
          </w:p>
        </w:tc>
      </w:tr>
      <w:tr w:rsidR="00AE636C" w:rsidRPr="00FA04BA" w14:paraId="097F901C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AE85F" w14:textId="6E8994F1" w:rsidR="00AE636C" w:rsidRDefault="00AE636C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Mayo Clinic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14C24" w14:textId="74BE18C9" w:rsidR="00AE636C" w:rsidRDefault="00AE636C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Jacksonville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2F3CB" w14:textId="253C6FF9" w:rsidR="00AE636C" w:rsidRDefault="00AE636C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Florida</w:t>
            </w:r>
          </w:p>
        </w:tc>
      </w:tr>
      <w:tr w:rsidR="00E53634" w:rsidRPr="00FA04BA" w14:paraId="1178954B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947CA" w14:textId="4C94812F" w:rsidR="00E53634" w:rsidRDefault="00E53634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Melrose Wakefield HC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41443" w14:textId="2A87A616" w:rsidR="00E53634" w:rsidRDefault="00E53634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Jacksonville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9F5D4" w14:textId="48EA4B02" w:rsidR="00E53634" w:rsidRDefault="00E53634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Florida</w:t>
            </w:r>
          </w:p>
        </w:tc>
      </w:tr>
      <w:tr w:rsidR="00651F80" w:rsidRPr="00FA04BA" w14:paraId="7DD2097F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4F5C8" w14:textId="21A69D47" w:rsidR="00651F80" w:rsidRPr="00CD2FAE" w:rsidRDefault="00651F80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Mease Countryside Hospital (Baycare) 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5FEBB" w14:textId="1290EB52" w:rsidR="00651F80" w:rsidRPr="00CD2FAE" w:rsidRDefault="00651F80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Safety Harbor 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A1630" w14:textId="1418B383" w:rsidR="00651F80" w:rsidRPr="00CD2FAE" w:rsidRDefault="00651F80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Florida</w:t>
            </w:r>
          </w:p>
        </w:tc>
      </w:tr>
      <w:tr w:rsidR="005164DE" w:rsidRPr="00FA04BA" w14:paraId="652C96BF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9184C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Memorial Hermann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5DBE6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Houston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1F18D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Texas</w:t>
            </w:r>
          </w:p>
        </w:tc>
      </w:tr>
      <w:tr w:rsidR="006F4661" w:rsidRPr="00FA04BA" w14:paraId="55B4BA19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A68EB" w14:textId="1BD913AA" w:rsidR="006F4661" w:rsidRDefault="006F4661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Memorial Hospital &amp; Healthcare Center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7FCE0" w14:textId="3BE7F8E3" w:rsidR="006F4661" w:rsidRDefault="006F4661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Jasper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D00CE" w14:textId="16A7C55E" w:rsidR="006F4661" w:rsidRDefault="006F4661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ndiana</w:t>
            </w:r>
          </w:p>
        </w:tc>
      </w:tr>
      <w:tr w:rsidR="00AE636C" w:rsidRPr="00FA04BA" w14:paraId="198EEA33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EF486" w14:textId="500E6EB8" w:rsidR="00AE636C" w:rsidRDefault="00AE636C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Memphis VA Medical Center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763FD" w14:textId="480A320A" w:rsidR="00AE636C" w:rsidRDefault="00AE636C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Memphis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3BA4D" w14:textId="6A88489E" w:rsidR="00AE636C" w:rsidRDefault="00AE636C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Tennessee</w:t>
            </w:r>
          </w:p>
        </w:tc>
      </w:tr>
      <w:tr w:rsidR="00A335B8" w:rsidRPr="00FA04BA" w14:paraId="4D25BF6C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97AEF" w14:textId="73BC6033" w:rsidR="00A335B8" w:rsidRDefault="00A335B8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Mercy Health Anderson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E0DBF" w14:textId="3FBC09C5" w:rsidR="00A335B8" w:rsidRDefault="00A335B8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incinnati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239F2" w14:textId="5A019AEC" w:rsidR="00A335B8" w:rsidRDefault="00A335B8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Ohio</w:t>
            </w:r>
          </w:p>
        </w:tc>
      </w:tr>
      <w:tr w:rsidR="0009147B" w:rsidRPr="00FA04BA" w14:paraId="12938BEC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C31E3" w14:textId="1D547987" w:rsidR="0009147B" w:rsidRDefault="0009147B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Methodist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294D4" w14:textId="01BC8860" w:rsidR="0009147B" w:rsidRDefault="0009147B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ndianapolis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447CE" w14:textId="30173363" w:rsidR="0009147B" w:rsidRDefault="0009147B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ndiana</w:t>
            </w:r>
          </w:p>
        </w:tc>
      </w:tr>
      <w:tr w:rsidR="004A15CC" w:rsidRPr="00FA04BA" w14:paraId="7C1E5C8C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43F8E" w14:textId="50261AA6" w:rsidR="004A15CC" w:rsidRPr="00CD2FAE" w:rsidRDefault="004A15CC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The Miriam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703AC" w14:textId="0375269D" w:rsidR="004A15CC" w:rsidRPr="00CD2FAE" w:rsidRDefault="004A15CC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rovidence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4DC90" w14:textId="4A6EA91B" w:rsidR="004A15CC" w:rsidRPr="00CD2FAE" w:rsidRDefault="004A15CC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Rhode Island</w:t>
            </w:r>
          </w:p>
        </w:tc>
      </w:tr>
      <w:tr w:rsidR="006B3D1A" w:rsidRPr="00FA04BA" w14:paraId="5CA516ED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0B449" w14:textId="1425B6DF" w:rsidR="006B3D1A" w:rsidRPr="00CD2FAE" w:rsidRDefault="006B3D1A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Moffitt Cancer Center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13972" w14:textId="6F37C6A8" w:rsidR="006B3D1A" w:rsidRPr="00CD2FAE" w:rsidRDefault="006B3D1A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Tampa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5BDF5" w14:textId="4C2DF4BB" w:rsidR="006B3D1A" w:rsidRPr="00CD2FAE" w:rsidRDefault="006B3D1A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Florida</w:t>
            </w:r>
          </w:p>
        </w:tc>
      </w:tr>
      <w:tr w:rsidR="005164DE" w:rsidRPr="00FA04BA" w14:paraId="419597F4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00622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MS Valley Surgical Center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84401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Davenpor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5CBBC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Louisiana</w:t>
            </w:r>
          </w:p>
        </w:tc>
      </w:tr>
      <w:tr w:rsidR="004C17F9" w:rsidRPr="00FA04BA" w14:paraId="561B5299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0022C" w14:textId="36FDE95C" w:rsidR="004C17F9" w:rsidRPr="00CD2FAE" w:rsidRDefault="004C17F9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ason Medical Center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03C3D" w14:textId="194B47C4" w:rsidR="004C17F9" w:rsidRPr="00CD2FAE" w:rsidRDefault="004C17F9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Roaring Springs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39300" w14:textId="7942B5D3" w:rsidR="004C17F9" w:rsidRPr="00CD2FAE" w:rsidRDefault="004C17F9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ennsylvania</w:t>
            </w:r>
          </w:p>
        </w:tc>
      </w:tr>
      <w:tr w:rsidR="005164DE" w:rsidRPr="00FA04BA" w14:paraId="4EF009D8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34F5F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Nassau Medical Center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8C048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E. Meadow, Nassau County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58303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New York</w:t>
            </w:r>
          </w:p>
        </w:tc>
      </w:tr>
      <w:tr w:rsidR="00F8559E" w:rsidRPr="00FA04BA" w14:paraId="00B20C7F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D7041" w14:textId="24A2100F" w:rsidR="00F8559E" w:rsidRPr="00CD2FAE" w:rsidRDefault="00F8559E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CH Downtown Naples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85EFB" w14:textId="167FEEEB" w:rsidR="00F8559E" w:rsidRPr="00CD2FAE" w:rsidRDefault="00F8559E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aples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09647" w14:textId="34DF9FCB" w:rsidR="00F8559E" w:rsidRPr="00CD2FAE" w:rsidRDefault="00F8559E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Florida</w:t>
            </w:r>
          </w:p>
        </w:tc>
      </w:tr>
      <w:tr w:rsidR="005164DE" w:rsidRPr="00FA04BA" w14:paraId="78D826EA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671C4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New York Columbia Presbyterian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7654A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New York City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58FBD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New York</w:t>
            </w:r>
          </w:p>
        </w:tc>
      </w:tr>
      <w:tr w:rsidR="005164DE" w:rsidRPr="00AD4C60" w14:paraId="6BEC399E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9D65F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Niagara Falls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1BB9F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Niagara Falls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7BD0B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New York</w:t>
            </w:r>
          </w:p>
        </w:tc>
      </w:tr>
      <w:tr w:rsidR="00C72E26" w:rsidRPr="00FA04BA" w14:paraId="4D32D303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84F82" w14:textId="5625C1C7" w:rsidR="00C72E26" w:rsidRPr="00CD2FAE" w:rsidRDefault="00C72E26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Norton Audubon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F0EE3" w14:textId="70F9D7EC" w:rsidR="00C72E26" w:rsidRPr="00CD2FAE" w:rsidRDefault="00C72E26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Louisville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ADA3B" w14:textId="6DEFF920" w:rsidR="00C72E26" w:rsidRPr="00CD2FAE" w:rsidRDefault="00C72E26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Kentucky</w:t>
            </w:r>
          </w:p>
        </w:tc>
      </w:tr>
      <w:tr w:rsidR="004673FB" w:rsidRPr="00FA04BA" w14:paraId="112F27C9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5E1C1" w14:textId="394B6088" w:rsidR="004673FB" w:rsidRPr="00CD2FAE" w:rsidRDefault="004673FB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ovant Health, Inc.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266A1" w14:textId="49337316" w:rsidR="004673FB" w:rsidRPr="00CD2FAE" w:rsidRDefault="004673FB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harlotte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80D33" w14:textId="67349B2A" w:rsidR="004673FB" w:rsidRPr="00CD2FAE" w:rsidRDefault="004673FB" w:rsidP="005164D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orth Carolina</w:t>
            </w:r>
          </w:p>
        </w:tc>
      </w:tr>
      <w:tr w:rsidR="005164DE" w:rsidRPr="00FA04BA" w14:paraId="7F9905D7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B4E72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Novant Health Presbyterian Medical Ctr.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D428F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Huntersville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F24F2" w14:textId="77777777" w:rsidR="005164DE" w:rsidRPr="00CD2FAE" w:rsidRDefault="005164DE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North Carolina</w:t>
            </w:r>
          </w:p>
        </w:tc>
      </w:tr>
      <w:tr w:rsidR="00C72E26" w:rsidRPr="00AD4C60" w14:paraId="45CA5FFC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717BF" w14:textId="5472F381" w:rsidR="00C72E26" w:rsidRPr="00CD2FAE" w:rsidRDefault="00C72E26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lastRenderedPageBreak/>
              <w:t>Osceola Medical Center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6A5EC" w14:textId="608CC45A" w:rsidR="00C72E26" w:rsidRPr="00CD2FAE" w:rsidRDefault="00C72E26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Osceola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816AB" w14:textId="60FE7063" w:rsidR="00C72E26" w:rsidRPr="00CD2FAE" w:rsidRDefault="00C72E26" w:rsidP="005164DE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Wisconsin</w:t>
            </w:r>
          </w:p>
        </w:tc>
      </w:tr>
      <w:tr w:rsidR="0002686B" w:rsidRPr="00AD4C60" w14:paraId="5F413101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4DE54" w14:textId="07F22762" w:rsidR="0002686B" w:rsidRPr="0002686B" w:rsidRDefault="0002686B" w:rsidP="0002686B">
            <w:pPr>
              <w:rPr>
                <w:sz w:val="24"/>
                <w:szCs w:val="24"/>
              </w:rPr>
            </w:pPr>
            <w:r w:rsidRPr="0002686B">
              <w:rPr>
                <w:sz w:val="24"/>
                <w:szCs w:val="24"/>
              </w:rPr>
              <w:t>Pennsylvania Health Network – University City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1F191" w14:textId="7496C494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Philadelphia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D123B" w14:textId="5700499E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Pennsylvania</w:t>
            </w:r>
          </w:p>
        </w:tc>
      </w:tr>
      <w:tr w:rsidR="0002686B" w:rsidRPr="00AD4C60" w14:paraId="73DD9608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21692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Pennsylvania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8B67C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Philadelphia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D658D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Pennsylvania</w:t>
            </w:r>
          </w:p>
        </w:tc>
      </w:tr>
      <w:tr w:rsidR="002B4D93" w:rsidRPr="00FA04BA" w14:paraId="400D94E2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612BE" w14:textId="0908D500" w:rsidR="002B4D93" w:rsidRPr="00CD2FAE" w:rsidRDefault="002B4D93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ike County Memorial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9E82D" w14:textId="69FB8AE5" w:rsidR="002B4D93" w:rsidRPr="00CD2FAE" w:rsidRDefault="002B4D93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Louisiana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CE86F" w14:textId="3CF4436B" w:rsidR="002B4D93" w:rsidRPr="00CD2FAE" w:rsidRDefault="002B4D93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Missouri </w:t>
            </w:r>
          </w:p>
        </w:tc>
      </w:tr>
      <w:tr w:rsidR="0057661A" w:rsidRPr="00FA04BA" w14:paraId="50DD7F57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72575" w14:textId="77976AC0" w:rsidR="0057661A" w:rsidRPr="00CD2FAE" w:rsidRDefault="0057661A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olk Medical Center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4F13D" w14:textId="6EF8E9C9" w:rsidR="0057661A" w:rsidRPr="00CD2FAE" w:rsidRDefault="0057661A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edartown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7950A" w14:textId="7A4F4961" w:rsidR="0057661A" w:rsidRPr="00CD2FAE" w:rsidRDefault="0057661A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Georgia</w:t>
            </w:r>
          </w:p>
        </w:tc>
      </w:tr>
      <w:tr w:rsidR="0002686B" w:rsidRPr="00FA04BA" w14:paraId="55D0E147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19982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Presbyterian Medical Center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AD996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Philadelphia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9FC4D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Pennsylvania</w:t>
            </w:r>
          </w:p>
        </w:tc>
      </w:tr>
      <w:tr w:rsidR="002B4D93" w:rsidRPr="00FA04BA" w14:paraId="4F5B4275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21550" w14:textId="640EC70B" w:rsidR="002B4D93" w:rsidRPr="00CD2FAE" w:rsidRDefault="002B4D93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rinceton Health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8870B" w14:textId="114B4F02" w:rsidR="002B4D93" w:rsidRPr="00CD2FAE" w:rsidRDefault="002B4D93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lainsboro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16778" w14:textId="4B4946E4" w:rsidR="002B4D93" w:rsidRPr="00CD2FAE" w:rsidRDefault="002B4D93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ew Jersey</w:t>
            </w:r>
          </w:p>
        </w:tc>
      </w:tr>
      <w:tr w:rsidR="00857740" w:rsidRPr="00FA04BA" w14:paraId="65DB87E0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1C2DE" w14:textId="78DFAA6D" w:rsidR="00857740" w:rsidRDefault="00857740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Rochester Strong Memorial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D9737" w14:textId="780849BF" w:rsidR="00857740" w:rsidRDefault="00857740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Rochester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EE748" w14:textId="49186625" w:rsidR="00857740" w:rsidRDefault="00857740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ew York</w:t>
            </w:r>
          </w:p>
        </w:tc>
      </w:tr>
      <w:tr w:rsidR="00887D60" w:rsidRPr="00FA04BA" w14:paraId="7A979A16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850BD" w14:textId="6F34D9AB" w:rsidR="00887D60" w:rsidRPr="00CD2FAE" w:rsidRDefault="00887D60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Rocky Mountain Regional VA Med. Ctr.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E560C" w14:textId="1115F7A3" w:rsidR="00887D60" w:rsidRPr="00CD2FAE" w:rsidRDefault="00887D60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Aurora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80012" w14:textId="3BFAD587" w:rsidR="00887D60" w:rsidRPr="00CD2FAE" w:rsidRDefault="00887D60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Colorado </w:t>
            </w:r>
          </w:p>
        </w:tc>
      </w:tr>
      <w:tr w:rsidR="0002686B" w:rsidRPr="00FA04BA" w14:paraId="1105C02D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F4054" w14:textId="01E72BDD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Roxborough</w:t>
            </w:r>
            <w:r w:rsidR="006C5E66">
              <w:rPr>
                <w:sz w:val="26"/>
                <w:szCs w:val="26"/>
              </w:rPr>
              <w:t xml:space="preserve">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3A0B1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Philadelphia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89FC2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Pennsylvania</w:t>
            </w:r>
          </w:p>
        </w:tc>
      </w:tr>
      <w:tr w:rsidR="009D1436" w:rsidRPr="00FA04BA" w14:paraId="305627CF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8E7A9" w14:textId="077C58B0" w:rsidR="009D1436" w:rsidRDefault="009D1436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Rural Healthcare – DBA Azalea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C42B7" w14:textId="0423825C" w:rsidR="009D1436" w:rsidRDefault="009D1436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alatka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85E4A" w14:textId="39A99D2B" w:rsidR="009D1436" w:rsidRDefault="009D1436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Florida</w:t>
            </w:r>
          </w:p>
        </w:tc>
      </w:tr>
      <w:tr w:rsidR="009D698F" w:rsidRPr="00FA04BA" w14:paraId="7F89108B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D1985" w14:textId="5ABE6A9F" w:rsidR="009D698F" w:rsidRPr="00CD2FAE" w:rsidRDefault="009D698F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chuyler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8DF08" w14:textId="256CCB84" w:rsidR="009D698F" w:rsidRPr="00CD2FAE" w:rsidRDefault="009D698F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Montour Falls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0F5F9" w14:textId="55A1EBB8" w:rsidR="009D698F" w:rsidRPr="00CD2FAE" w:rsidRDefault="009D698F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ew York</w:t>
            </w:r>
          </w:p>
        </w:tc>
      </w:tr>
      <w:tr w:rsidR="0002686B" w:rsidRPr="00FA04BA" w14:paraId="4D7F50DA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A4B00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Scottish Rite Children’s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C11DF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Atlanta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66DCE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Georgia</w:t>
            </w:r>
          </w:p>
        </w:tc>
      </w:tr>
      <w:tr w:rsidR="0002686B" w:rsidRPr="00FA04BA" w14:paraId="1A5956E1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D8CF2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Select Specialty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4D9E9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Multiple Cities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889C0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Michigan</w:t>
            </w:r>
          </w:p>
        </w:tc>
      </w:tr>
      <w:tr w:rsidR="0002686B" w:rsidRPr="00FA04BA" w14:paraId="6433FA30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6BE31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Select Specialty Good Samaritan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B5071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Multiple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9D598" w14:textId="0202509E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 xml:space="preserve">Illinois </w:t>
            </w:r>
          </w:p>
        </w:tc>
      </w:tr>
      <w:tr w:rsidR="007D139E" w:rsidRPr="00FA04BA" w14:paraId="488D336B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C55E0" w14:textId="697C8A78" w:rsidR="007D139E" w:rsidRPr="00CD2FAE" w:rsidRDefault="007D139E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hriners Hospital for Children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74D57" w14:textId="05D4519F" w:rsidR="007D139E" w:rsidRPr="00CD2FAE" w:rsidRDefault="007D139E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hiladelphia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EC9B7" w14:textId="1DC3E2B7" w:rsidR="007D139E" w:rsidRPr="00CD2FAE" w:rsidRDefault="007D139E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ennsylvania</w:t>
            </w:r>
          </w:p>
        </w:tc>
      </w:tr>
      <w:tr w:rsidR="0002686B" w:rsidRPr="00FA04BA" w14:paraId="5505B033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1F8B3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South County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ECF23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Wakefield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D1899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Rhode Island</w:t>
            </w:r>
          </w:p>
        </w:tc>
      </w:tr>
      <w:tr w:rsidR="0002686B" w:rsidRPr="00FA04BA" w14:paraId="5A81B650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57B41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South Shore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64794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Weymouth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4BFE0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Massachusetts</w:t>
            </w:r>
          </w:p>
        </w:tc>
      </w:tr>
      <w:tr w:rsidR="0002686B" w:rsidRPr="00FA04BA" w14:paraId="06396BE5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BEEE8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Spartanburg Medical Center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91DF0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Spartanburg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E49FD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South Carolina</w:t>
            </w:r>
          </w:p>
        </w:tc>
      </w:tr>
      <w:tr w:rsidR="00E83087" w:rsidRPr="00FA04BA" w14:paraId="0CC4B952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602A3" w14:textId="3B936D53" w:rsidR="00E83087" w:rsidRDefault="00E83087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t. Anthony’s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FDBBD" w14:textId="14D056D0" w:rsidR="00E83087" w:rsidRDefault="00E83087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t. Petersburg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DC829" w14:textId="716A6C7E" w:rsidR="00E83087" w:rsidRDefault="00E83087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Florida</w:t>
            </w:r>
          </w:p>
        </w:tc>
      </w:tr>
      <w:tr w:rsidR="00640437" w:rsidRPr="00FA04BA" w14:paraId="23E7B7B3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76C4F" w14:textId="45003E5A" w:rsidR="00640437" w:rsidRDefault="00640437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t. Cloud Surgery Center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2B564" w14:textId="58457D32" w:rsidR="00640437" w:rsidRDefault="00640437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t. Cloud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59AFD" w14:textId="2A0B8E6E" w:rsidR="00640437" w:rsidRDefault="00640437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Minnesota </w:t>
            </w:r>
          </w:p>
        </w:tc>
      </w:tr>
      <w:tr w:rsidR="00AB45B4" w:rsidRPr="00FA04BA" w14:paraId="49B70252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4AE08" w14:textId="15356708" w:rsidR="00AB45B4" w:rsidRDefault="00AB45B4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t. Joseph’s Hospital North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53FAC" w14:textId="7D20E804" w:rsidR="00AB45B4" w:rsidRDefault="00AB45B4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Lutz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8905C" w14:textId="18B426A6" w:rsidR="00AB45B4" w:rsidRDefault="00AB45B4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Florida</w:t>
            </w:r>
          </w:p>
        </w:tc>
      </w:tr>
      <w:tr w:rsidR="00403107" w:rsidRPr="00FA04BA" w14:paraId="48F583F8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FC5CE" w14:textId="36B46DFB" w:rsidR="00403107" w:rsidRPr="00CD2FAE" w:rsidRDefault="00403107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t. Joseph Mercy Oakland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441F5" w14:textId="31EFC8B6" w:rsidR="00403107" w:rsidRPr="00CD2FAE" w:rsidRDefault="00403107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ontiac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330D7" w14:textId="43873BE2" w:rsidR="00403107" w:rsidRPr="00CD2FAE" w:rsidRDefault="00403107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Michigan</w:t>
            </w:r>
          </w:p>
        </w:tc>
      </w:tr>
      <w:tr w:rsidR="00CD1CB5" w:rsidRPr="00FA04BA" w14:paraId="46F66B77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BB4F3" w14:textId="1E0B1102" w:rsidR="00CD1CB5" w:rsidRDefault="00CD1CB5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t. Joseph Medical Center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9B946" w14:textId="7288A580" w:rsidR="00CD1CB5" w:rsidRDefault="00CD1CB5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tockton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59AF5" w14:textId="6003CAB7" w:rsidR="00CD1CB5" w:rsidRDefault="00CD1CB5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lifornia</w:t>
            </w:r>
          </w:p>
        </w:tc>
      </w:tr>
      <w:tr w:rsidR="00CD1CB5" w:rsidRPr="00FA04BA" w14:paraId="758A297A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D01A5" w14:textId="0E35BF4B" w:rsidR="00CD1CB5" w:rsidRDefault="00CD1CB5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trong Health, Highland at Brighton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4ECF5" w14:textId="7424B3F1" w:rsidR="00CD1CB5" w:rsidRDefault="00CD1CB5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Rochester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360EC" w14:textId="558E4C3D" w:rsidR="00CD1CB5" w:rsidRDefault="00CD1CB5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ew York</w:t>
            </w:r>
          </w:p>
        </w:tc>
      </w:tr>
      <w:tr w:rsidR="0002686B" w:rsidRPr="00FA04BA" w14:paraId="5E088381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CE2C4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Tampa General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46A59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Tampa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09673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Florida</w:t>
            </w:r>
          </w:p>
        </w:tc>
      </w:tr>
      <w:tr w:rsidR="00E1471E" w:rsidRPr="00FA04BA" w14:paraId="590F9E11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932E0" w14:textId="55690D26" w:rsidR="00E1471E" w:rsidRPr="00CD2FAE" w:rsidRDefault="00E1471E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Temple University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18781" w14:textId="656B8ED7" w:rsidR="00E1471E" w:rsidRPr="00CD2FAE" w:rsidRDefault="00E1471E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hiladelphia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82852" w14:textId="0E0EF10F" w:rsidR="00E1471E" w:rsidRPr="00CD2FAE" w:rsidRDefault="00E1471E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ennsylvania</w:t>
            </w:r>
          </w:p>
        </w:tc>
      </w:tr>
      <w:tr w:rsidR="00236628" w:rsidRPr="00FA04BA" w14:paraId="77A38C19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EE252" w14:textId="68353DAF" w:rsidR="00236628" w:rsidRPr="00CD2FAE" w:rsidRDefault="00236628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Texas Scottish Rite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D43ED" w14:textId="58398E1E" w:rsidR="00236628" w:rsidRPr="00CD2FAE" w:rsidRDefault="00236628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allas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3904C" w14:textId="4C63C0DE" w:rsidR="00236628" w:rsidRPr="00CD2FAE" w:rsidRDefault="00236628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Texas</w:t>
            </w:r>
          </w:p>
        </w:tc>
      </w:tr>
      <w:tr w:rsidR="009D1436" w:rsidRPr="00FA04BA" w14:paraId="4496F897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D363D" w14:textId="62303335" w:rsidR="009D1436" w:rsidRPr="00CD2FAE" w:rsidRDefault="009D1436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Tomah Memorial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69973" w14:textId="6FBFBBE1" w:rsidR="009D1436" w:rsidRPr="00CD2FAE" w:rsidRDefault="009D1436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Tomah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9C211" w14:textId="63BD09E7" w:rsidR="009D1436" w:rsidRPr="00CD2FAE" w:rsidRDefault="009D1436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Wisconsin</w:t>
            </w:r>
          </w:p>
        </w:tc>
      </w:tr>
      <w:tr w:rsidR="0002686B" w:rsidRPr="00FA04BA" w14:paraId="4BE5EC42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67564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Unity Point Methodist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27178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 xml:space="preserve">Peoria 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7D0E6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Illinois</w:t>
            </w:r>
          </w:p>
        </w:tc>
      </w:tr>
      <w:tr w:rsidR="0002686B" w:rsidRPr="00AD4C60" w14:paraId="2CEAF1A9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57E9C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University of Mississippi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71052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Jackson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9F7F9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Mississippi</w:t>
            </w:r>
          </w:p>
        </w:tc>
      </w:tr>
      <w:tr w:rsidR="00CC7BA3" w:rsidRPr="00FA04BA" w14:paraId="5F1DEB92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D1B1A" w14:textId="3A579867" w:rsidR="00CC7BA3" w:rsidRDefault="00CC7BA3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niversity of Missouri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57D94" w14:textId="68A75D35" w:rsidR="00CC7BA3" w:rsidRDefault="00CC7BA3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olumbia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F5509" w14:textId="42278A4D" w:rsidR="00CC7BA3" w:rsidRDefault="00CC7BA3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Missouri</w:t>
            </w:r>
          </w:p>
        </w:tc>
      </w:tr>
      <w:tr w:rsidR="0002686B" w:rsidRPr="00FA04BA" w14:paraId="61F8FE32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BE846" w14:textId="70E35A32" w:rsidR="0002686B" w:rsidRPr="00CD2FAE" w:rsidRDefault="0002686B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lastRenderedPageBreak/>
              <w:t>University of Penn Health System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AAEED" w14:textId="5BAE707A" w:rsidR="0002686B" w:rsidRPr="00CD2FAE" w:rsidRDefault="0002686B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hiladelphia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5B0B6" w14:textId="6F98251E" w:rsidR="0002686B" w:rsidRPr="00CD2FAE" w:rsidRDefault="0002686B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ennsylvania</w:t>
            </w:r>
          </w:p>
        </w:tc>
      </w:tr>
      <w:tr w:rsidR="00ED5F59" w:rsidRPr="00FA04BA" w14:paraId="4835463C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BCC98" w14:textId="1A4DD75B" w:rsidR="00ED5F59" w:rsidRDefault="00ED5F59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niversity of Rochester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4AB86" w14:textId="0AD752A5" w:rsidR="00ED5F59" w:rsidRDefault="00ED5F59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Rochester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51863" w14:textId="6B358285" w:rsidR="00ED5F59" w:rsidRDefault="00ED5F59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ew York</w:t>
            </w:r>
          </w:p>
        </w:tc>
      </w:tr>
      <w:tr w:rsidR="0002686B" w:rsidRPr="00FA04BA" w14:paraId="6729367C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A9C75" w14:textId="75476E1A" w:rsidR="0002686B" w:rsidRPr="00CD2FAE" w:rsidRDefault="0002686B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University of Vermont Health System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11636" w14:textId="50487450" w:rsidR="0002686B" w:rsidRPr="00CD2FAE" w:rsidRDefault="0002686B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lizabethtown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DEA11" w14:textId="1365FA21" w:rsidR="0002686B" w:rsidRPr="00CD2FAE" w:rsidRDefault="0002686B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ew York</w:t>
            </w:r>
          </w:p>
        </w:tc>
      </w:tr>
      <w:tr w:rsidR="0002686B" w:rsidRPr="00FA04BA" w14:paraId="0385E5A2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5B0F1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Vibra Health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1F182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Lincoln Park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AC78A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Michigan</w:t>
            </w:r>
          </w:p>
        </w:tc>
      </w:tr>
      <w:tr w:rsidR="0002686B" w:rsidRPr="00AD4C60" w14:paraId="7E8935EF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72BED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Vibra Hospital of Southeastern Michigan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D0626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Multiple Cities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1E4F4" w14:textId="77777777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Michigan</w:t>
            </w:r>
          </w:p>
        </w:tc>
      </w:tr>
      <w:tr w:rsidR="0002686B" w:rsidRPr="00AD4C60" w14:paraId="1B8303CF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360D0" w14:textId="7FFC9C26" w:rsidR="0002686B" w:rsidRPr="00CD2FAE" w:rsidRDefault="0002686B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Waynesboro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5C735" w14:textId="2406C05F" w:rsidR="0002686B" w:rsidRPr="00CD2FAE" w:rsidRDefault="0002686B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Waynesboro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80635" w14:textId="584C4302" w:rsidR="0002686B" w:rsidRPr="00CD2FAE" w:rsidRDefault="0002686B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ennsylvania</w:t>
            </w:r>
          </w:p>
        </w:tc>
      </w:tr>
      <w:tr w:rsidR="00686B67" w:rsidRPr="00AD4C60" w14:paraId="3D47B04F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3253E" w14:textId="6CCAEE3B" w:rsidR="00686B67" w:rsidRDefault="00686B67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Westminster Canterbury Richmond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88600" w14:textId="09B99A14" w:rsidR="00686B67" w:rsidRDefault="00686B67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Richmond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99CF9" w14:textId="6FA8AF4B" w:rsidR="00686B67" w:rsidRDefault="00686B67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Virginia</w:t>
            </w:r>
          </w:p>
        </w:tc>
      </w:tr>
      <w:tr w:rsidR="00401B76" w:rsidRPr="00AD4C60" w14:paraId="1CA64C52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7B648" w14:textId="58461D15" w:rsidR="00401B76" w:rsidRPr="00CD2FAE" w:rsidRDefault="00401B76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Winchester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8A30C" w14:textId="77B0B07A" w:rsidR="00401B76" w:rsidRPr="00CD2FAE" w:rsidRDefault="00401B76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toneham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3FAB9" w14:textId="3400EA59" w:rsidR="00401B76" w:rsidRPr="00CD2FAE" w:rsidRDefault="00401B76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Massachusetts </w:t>
            </w:r>
          </w:p>
        </w:tc>
      </w:tr>
      <w:tr w:rsidR="0002686B" w:rsidRPr="00AD4C60" w14:paraId="57E30065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840AB" w14:textId="2327E96D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WVU Medicine Ruby Memori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5E771" w14:textId="0E696120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Morgantown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CB5B0" w14:textId="14D54FC1" w:rsidR="0002686B" w:rsidRPr="00CD2FAE" w:rsidRDefault="0002686B" w:rsidP="0002686B">
            <w:pPr>
              <w:rPr>
                <w:sz w:val="26"/>
                <w:szCs w:val="26"/>
              </w:rPr>
            </w:pPr>
            <w:r w:rsidRPr="00CD2FAE">
              <w:rPr>
                <w:sz w:val="26"/>
                <w:szCs w:val="26"/>
              </w:rPr>
              <w:t>West Virginia</w:t>
            </w:r>
          </w:p>
        </w:tc>
      </w:tr>
      <w:tr w:rsidR="000B71DF" w:rsidRPr="00AD4C60" w14:paraId="3BE6D81B" w14:textId="77777777" w:rsidTr="00D953D8">
        <w:trPr>
          <w:trHeight w:val="432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C2E9F" w14:textId="6AE934AD" w:rsidR="000B71DF" w:rsidRPr="00CD2FAE" w:rsidRDefault="000B71DF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York Hospita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54B67" w14:textId="58B39B72" w:rsidR="000B71DF" w:rsidRPr="00CD2FAE" w:rsidRDefault="000B71DF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York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A6663" w14:textId="388818F4" w:rsidR="000B71DF" w:rsidRPr="00CD2FAE" w:rsidRDefault="000B71DF" w:rsidP="0002686B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ennsylvania</w:t>
            </w:r>
          </w:p>
        </w:tc>
      </w:tr>
    </w:tbl>
    <w:p w14:paraId="70E71519" w14:textId="3868F920" w:rsidR="004A344A" w:rsidRPr="00550419" w:rsidRDefault="00124405">
      <w:pPr>
        <w:rPr>
          <w:sz w:val="16"/>
          <w:szCs w:val="16"/>
        </w:rPr>
      </w:pPr>
      <w:r>
        <w:rPr>
          <w:sz w:val="16"/>
          <w:szCs w:val="16"/>
        </w:rPr>
        <w:t>1</w:t>
      </w:r>
      <w:r w:rsidR="00264C21">
        <w:rPr>
          <w:sz w:val="16"/>
          <w:szCs w:val="16"/>
        </w:rPr>
        <w:t>-8-20</w:t>
      </w:r>
      <w:bookmarkStart w:id="0" w:name="_GoBack"/>
      <w:bookmarkEnd w:id="0"/>
    </w:p>
    <w:p w14:paraId="505222C6" w14:textId="77777777" w:rsidR="00320F28" w:rsidRDefault="00320F28" w:rsidP="00E55117">
      <w:pPr>
        <w:jc w:val="center"/>
        <w:rPr>
          <w:b/>
          <w:sz w:val="28"/>
          <w:szCs w:val="28"/>
        </w:rPr>
      </w:pPr>
    </w:p>
    <w:p w14:paraId="6C2142E9" w14:textId="14F32EAB" w:rsidR="004A344A" w:rsidRPr="00AD4C60" w:rsidRDefault="00E55117" w:rsidP="00E55117">
      <w:pPr>
        <w:jc w:val="center"/>
        <w:rPr>
          <w:b/>
          <w:sz w:val="28"/>
          <w:szCs w:val="28"/>
        </w:rPr>
      </w:pPr>
      <w:r w:rsidRPr="00AD4C60">
        <w:rPr>
          <w:b/>
          <w:sz w:val="28"/>
          <w:szCs w:val="28"/>
        </w:rPr>
        <w:t>References</w:t>
      </w:r>
    </w:p>
    <w:p w14:paraId="5310D4F6" w14:textId="77777777" w:rsidR="00AD4C60" w:rsidRDefault="00AD4C60" w:rsidP="00AD4C60">
      <w:r>
        <w:rPr>
          <w:b/>
        </w:rPr>
        <w:t xml:space="preserve">Peter J. Papadakos, M.D. </w:t>
      </w:r>
      <w:r>
        <w:t xml:space="preserve">University of Rochester Medical Center School of Medicine and Dentistry, 601 Elmwood Avenue, Box 604, Rochester, NY  14642, Office: 585-275-2141, </w:t>
      </w:r>
      <w:hyperlink r:id="rId5" w:history="1">
        <w:r w:rsidRPr="006477EB">
          <w:rPr>
            <w:rStyle w:val="Hyperlink"/>
          </w:rPr>
          <w:t>Peter_Papadakos@URMC.Rochester.edu</w:t>
        </w:r>
      </w:hyperlink>
      <w:r>
        <w:t>, Critical Care Medicine, Anesthesiology.</w:t>
      </w:r>
    </w:p>
    <w:p w14:paraId="47C6C5FF" w14:textId="77777777" w:rsidR="00AD4C60" w:rsidRDefault="00AD4C60" w:rsidP="00AD4C60">
      <w:r>
        <w:rPr>
          <w:b/>
        </w:rPr>
        <w:t xml:space="preserve">Allison M. Polinski, </w:t>
      </w:r>
      <w:r>
        <w:t xml:space="preserve">IP, Holy Spirit Hospital (Part of Geisinger Network), Camp Hill, PA.  717-972-7348, </w:t>
      </w:r>
      <w:hyperlink r:id="rId6" w:history="1">
        <w:r w:rsidRPr="006477EB">
          <w:rPr>
            <w:rStyle w:val="Hyperlink"/>
          </w:rPr>
          <w:t>ampolinski@geisinger.edu</w:t>
        </w:r>
      </w:hyperlink>
    </w:p>
    <w:p w14:paraId="2FA69F4E" w14:textId="77777777" w:rsidR="00AD4C60" w:rsidRDefault="00AD4C60" w:rsidP="00AD4C60">
      <w:r>
        <w:rPr>
          <w:b/>
        </w:rPr>
        <w:t xml:space="preserve">Angela Parris, </w:t>
      </w:r>
      <w:r>
        <w:t xml:space="preserve">IP, Spartanburg Hospital Systems, Spartanburg SC. 864-560-6454, </w:t>
      </w:r>
      <w:hyperlink r:id="rId7" w:history="1">
        <w:r w:rsidRPr="006477EB">
          <w:rPr>
            <w:rStyle w:val="Hyperlink"/>
          </w:rPr>
          <w:t>aparris@srhs.com</w:t>
        </w:r>
      </w:hyperlink>
    </w:p>
    <w:p w14:paraId="263A3ABF" w14:textId="77777777" w:rsidR="00AD4C60" w:rsidRDefault="00AD4C60" w:rsidP="00AD4C60">
      <w:r>
        <w:rPr>
          <w:b/>
        </w:rPr>
        <w:t xml:space="preserve">Roberta Jones, </w:t>
      </w:r>
      <w:r>
        <w:t xml:space="preserve">OR Safety Officer, Johns Hopkins Hospital, Baltimore MD. 410-614-1561, </w:t>
      </w:r>
      <w:hyperlink r:id="rId8" w:history="1">
        <w:r w:rsidRPr="006477EB">
          <w:rPr>
            <w:rStyle w:val="Hyperlink"/>
          </w:rPr>
          <w:t>jone130@jhmi.edu</w:t>
        </w:r>
      </w:hyperlink>
    </w:p>
    <w:p w14:paraId="22EC68D6" w14:textId="77777777" w:rsidR="00AD4C60" w:rsidRDefault="00AD4C60" w:rsidP="00AD4C60">
      <w:r>
        <w:rPr>
          <w:b/>
        </w:rPr>
        <w:t xml:space="preserve">Pamela Schlomann, </w:t>
      </w:r>
      <w:r>
        <w:t>IP South County Health, Wakefield, RI. 401-788-1262</w:t>
      </w:r>
    </w:p>
    <w:p w14:paraId="627E9D1A" w14:textId="600AE692" w:rsidR="00AD4C60" w:rsidRDefault="00AD4C60" w:rsidP="00AD4C60">
      <w:r>
        <w:rPr>
          <w:b/>
        </w:rPr>
        <w:t xml:space="preserve">Charlene Roberts, </w:t>
      </w:r>
      <w:r>
        <w:t xml:space="preserve">IP Children’s Hospital of Atlanta.  404-785-7536, </w:t>
      </w:r>
      <w:hyperlink r:id="rId9" w:history="1">
        <w:r w:rsidRPr="006477EB">
          <w:rPr>
            <w:rStyle w:val="Hyperlink"/>
          </w:rPr>
          <w:t>Charlene.roberts@choa.org</w:t>
        </w:r>
      </w:hyperlink>
    </w:p>
    <w:p w14:paraId="2E5DD39A" w14:textId="19C0C2D3" w:rsidR="00AD4C60" w:rsidRPr="00AD4C60" w:rsidRDefault="00AD4C60" w:rsidP="00AD4C60"/>
    <w:p w14:paraId="0E8567C6" w14:textId="4F44BA7D" w:rsidR="00686B67" w:rsidRDefault="00686B67"/>
    <w:p w14:paraId="382E2D8C" w14:textId="5E962CB9" w:rsidR="00914FBF" w:rsidRDefault="00914FBF"/>
    <w:p w14:paraId="423E9F61" w14:textId="777534D6" w:rsidR="00914FBF" w:rsidRDefault="00914FBF"/>
    <w:p w14:paraId="6678E575" w14:textId="4707B31D" w:rsidR="00914FBF" w:rsidRDefault="00914FBF"/>
    <w:p w14:paraId="0D6F31CF" w14:textId="7DD6969B" w:rsidR="00914FBF" w:rsidRDefault="00914FBF"/>
    <w:p w14:paraId="2C5CB24B" w14:textId="7B30B5FE" w:rsidR="00914FBF" w:rsidRDefault="00914FBF"/>
    <w:p w14:paraId="16C2CDCF" w14:textId="4A5E2D7B" w:rsidR="00914FBF" w:rsidRDefault="00914FBF"/>
    <w:p w14:paraId="1A0392C4" w14:textId="16221CD5" w:rsidR="00914FBF" w:rsidRDefault="00914FBF"/>
    <w:p w14:paraId="35B8D0A0" w14:textId="0E285B47" w:rsidR="00914FBF" w:rsidRDefault="00914FBF"/>
    <w:p w14:paraId="3D425B68" w14:textId="35B9697E" w:rsidR="00914FBF" w:rsidRDefault="00914FBF"/>
    <w:p w14:paraId="2510CFE8" w14:textId="1104B58D" w:rsidR="00914FBF" w:rsidRDefault="00914FBF"/>
    <w:p w14:paraId="7CB59386" w14:textId="5CE96973" w:rsidR="00914FBF" w:rsidRDefault="00914FBF"/>
    <w:p w14:paraId="017F3EAB" w14:textId="0993CA17" w:rsidR="00914FBF" w:rsidRDefault="00914FBF"/>
    <w:p w14:paraId="05BC8F08" w14:textId="2DC7C723" w:rsidR="00914FBF" w:rsidRDefault="00914FBF"/>
    <w:p w14:paraId="642F65C3" w14:textId="095FDC72" w:rsidR="00914FBF" w:rsidRDefault="00914FBF"/>
    <w:p w14:paraId="3D98C11B" w14:textId="2834EB6C" w:rsidR="00914FBF" w:rsidRDefault="00914FBF"/>
    <w:p w14:paraId="11385412" w14:textId="38FDF51B" w:rsidR="00914FBF" w:rsidRDefault="00914FBF"/>
    <w:p w14:paraId="01B0D9FD" w14:textId="78A775D4" w:rsidR="00914FBF" w:rsidRDefault="00914FBF"/>
    <w:p w14:paraId="1A47730B" w14:textId="204F7C7C" w:rsidR="00914FBF" w:rsidRDefault="00914FBF">
      <w:r w:rsidRPr="00AD4C60">
        <w:rPr>
          <w:b/>
          <w:noProof/>
          <w:sz w:val="28"/>
          <w:szCs w:val="28"/>
        </w:rPr>
        <w:drawing>
          <wp:anchor distT="0" distB="0" distL="114300" distR="114300" simplePos="0" relativeHeight="251660288" behindDoc="1" locked="0" layoutInCell="1" allowOverlap="1" wp14:anchorId="1D43721A" wp14:editId="2AFD397A">
            <wp:simplePos x="0" y="0"/>
            <wp:positionH relativeFrom="margin">
              <wp:posOffset>2693670</wp:posOffset>
            </wp:positionH>
            <wp:positionV relativeFrom="margin">
              <wp:posOffset>7439025</wp:posOffset>
            </wp:positionV>
            <wp:extent cx="1200150" cy="819785"/>
            <wp:effectExtent l="0" t="0" r="0" b="0"/>
            <wp:wrapThrough wrapText="bothSides">
              <wp:wrapPolygon edited="0">
                <wp:start x="0" y="0"/>
                <wp:lineTo x="0" y="21081"/>
                <wp:lineTo x="21257" y="21081"/>
                <wp:lineTo x="21257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o_tagmiddle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819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52AE2D" w14:textId="0CE2BB92" w:rsidR="00914FBF" w:rsidRDefault="00914FBF"/>
    <w:p w14:paraId="1289C4BD" w14:textId="70ACD045" w:rsidR="00686B67" w:rsidRDefault="00686B67"/>
    <w:p w14:paraId="61FDD81E" w14:textId="08111F13" w:rsidR="00AD4C60" w:rsidRPr="00AD4C60" w:rsidRDefault="00264C21">
      <w:pPr>
        <w:rPr>
          <w:color w:val="0070C0"/>
        </w:rPr>
      </w:pPr>
      <w:hyperlink r:id="rId11" w:history="1">
        <w:r w:rsidR="00AD4C60" w:rsidRPr="006477EB">
          <w:rPr>
            <w:rStyle w:val="Hyperlink"/>
          </w:rPr>
          <w:t>info@safetynetamerica.com</w:t>
        </w:r>
      </w:hyperlink>
      <w:r w:rsidR="00AD4C60">
        <w:tab/>
      </w:r>
      <w:r w:rsidR="00AD4C60">
        <w:tab/>
      </w:r>
      <w:r w:rsidR="00AD4C60">
        <w:tab/>
      </w:r>
      <w:r w:rsidR="00720B56">
        <w:tab/>
      </w:r>
      <w:r w:rsidR="00720B56">
        <w:tab/>
      </w:r>
      <w:r w:rsidR="00B762C4">
        <w:t xml:space="preserve">                                                     </w:t>
      </w:r>
      <w:r w:rsidR="00AD4C60" w:rsidRPr="00AD4C60">
        <w:rPr>
          <w:color w:val="0070C0"/>
        </w:rPr>
        <w:t>866-918-8546</w:t>
      </w:r>
    </w:p>
    <w:sectPr w:rsidR="00AD4C60" w:rsidRPr="00AD4C60" w:rsidSect="003E3D70"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NjY0MTEyMrUwNjdW0lEKTi0uzszPAykwrwUAMcAKgywAAAA="/>
  </w:docVars>
  <w:rsids>
    <w:rsidRoot w:val="004A344A"/>
    <w:rsid w:val="0002686B"/>
    <w:rsid w:val="0009147B"/>
    <w:rsid w:val="000B71DF"/>
    <w:rsid w:val="00124405"/>
    <w:rsid w:val="001C104B"/>
    <w:rsid w:val="00216E5F"/>
    <w:rsid w:val="00217950"/>
    <w:rsid w:val="00236628"/>
    <w:rsid w:val="00264C21"/>
    <w:rsid w:val="002A0440"/>
    <w:rsid w:val="002B1EF5"/>
    <w:rsid w:val="002B4D93"/>
    <w:rsid w:val="002C39E3"/>
    <w:rsid w:val="002C6C07"/>
    <w:rsid w:val="0030796D"/>
    <w:rsid w:val="00320F28"/>
    <w:rsid w:val="0035357C"/>
    <w:rsid w:val="00364CFB"/>
    <w:rsid w:val="0037646E"/>
    <w:rsid w:val="003E3D70"/>
    <w:rsid w:val="003E5966"/>
    <w:rsid w:val="00401B76"/>
    <w:rsid w:val="00403107"/>
    <w:rsid w:val="004243C6"/>
    <w:rsid w:val="004673FB"/>
    <w:rsid w:val="0048654F"/>
    <w:rsid w:val="004A15CC"/>
    <w:rsid w:val="004A344A"/>
    <w:rsid w:val="004C17F9"/>
    <w:rsid w:val="0051098D"/>
    <w:rsid w:val="005164DE"/>
    <w:rsid w:val="00550419"/>
    <w:rsid w:val="00551168"/>
    <w:rsid w:val="0056771B"/>
    <w:rsid w:val="0057661A"/>
    <w:rsid w:val="00640437"/>
    <w:rsid w:val="00651F80"/>
    <w:rsid w:val="00684DE7"/>
    <w:rsid w:val="00686B67"/>
    <w:rsid w:val="006877A2"/>
    <w:rsid w:val="006B1B66"/>
    <w:rsid w:val="006B3D1A"/>
    <w:rsid w:val="006C5E66"/>
    <w:rsid w:val="006F4661"/>
    <w:rsid w:val="0070433C"/>
    <w:rsid w:val="00720B56"/>
    <w:rsid w:val="0075166C"/>
    <w:rsid w:val="00785F49"/>
    <w:rsid w:val="007D139E"/>
    <w:rsid w:val="008315A7"/>
    <w:rsid w:val="00857740"/>
    <w:rsid w:val="00887D60"/>
    <w:rsid w:val="008C1BE8"/>
    <w:rsid w:val="008E6D0F"/>
    <w:rsid w:val="00914FBF"/>
    <w:rsid w:val="00935BCA"/>
    <w:rsid w:val="00985266"/>
    <w:rsid w:val="009D1436"/>
    <w:rsid w:val="009D698F"/>
    <w:rsid w:val="009F1B12"/>
    <w:rsid w:val="00A20AD9"/>
    <w:rsid w:val="00A335B8"/>
    <w:rsid w:val="00A900E3"/>
    <w:rsid w:val="00AA7A8F"/>
    <w:rsid w:val="00AB45B4"/>
    <w:rsid w:val="00AD4C60"/>
    <w:rsid w:val="00AE636C"/>
    <w:rsid w:val="00B47F88"/>
    <w:rsid w:val="00B762C4"/>
    <w:rsid w:val="00BD2BCB"/>
    <w:rsid w:val="00BF2A8A"/>
    <w:rsid w:val="00C72E26"/>
    <w:rsid w:val="00C920B6"/>
    <w:rsid w:val="00CC7BA3"/>
    <w:rsid w:val="00CD1CB5"/>
    <w:rsid w:val="00CD2FAE"/>
    <w:rsid w:val="00CE6EDB"/>
    <w:rsid w:val="00CF74B6"/>
    <w:rsid w:val="00D32D3D"/>
    <w:rsid w:val="00D922C3"/>
    <w:rsid w:val="00D953D8"/>
    <w:rsid w:val="00DB19AD"/>
    <w:rsid w:val="00DD1376"/>
    <w:rsid w:val="00E1471E"/>
    <w:rsid w:val="00E2716D"/>
    <w:rsid w:val="00E53634"/>
    <w:rsid w:val="00E55117"/>
    <w:rsid w:val="00E66357"/>
    <w:rsid w:val="00E83087"/>
    <w:rsid w:val="00ED5F59"/>
    <w:rsid w:val="00F33EDF"/>
    <w:rsid w:val="00F8559E"/>
    <w:rsid w:val="00FA0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C4E47"/>
  <w15:chartTrackingRefBased/>
  <w15:docId w15:val="{16FFD8FB-0DDE-490B-9CA4-9E2E69692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A34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D4C6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4C6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2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ne130@jhmi.edu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aparris@srhs.com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mpolinski@geisinger.edu" TargetMode="External"/><Relationship Id="rId11" Type="http://schemas.openxmlformats.org/officeDocument/2006/relationships/hyperlink" Target="mailto:info@safetynetamerica.com" TargetMode="External"/><Relationship Id="rId5" Type="http://schemas.openxmlformats.org/officeDocument/2006/relationships/hyperlink" Target="mailto:Peter_Papadakos@URMC.Rochester.edu" TargetMode="External"/><Relationship Id="rId10" Type="http://schemas.openxmlformats.org/officeDocument/2006/relationships/image" Target="media/image2.jpeg"/><Relationship Id="rId4" Type="http://schemas.openxmlformats.org/officeDocument/2006/relationships/image" Target="media/image1.png"/><Relationship Id="rId9" Type="http://schemas.openxmlformats.org/officeDocument/2006/relationships/hyperlink" Target="mailto:Charlene.roberts@cho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5</Pages>
  <Words>892</Words>
  <Characters>509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 Romano</dc:creator>
  <cp:keywords/>
  <dc:description/>
  <cp:lastModifiedBy>Ron Romano</cp:lastModifiedBy>
  <cp:revision>73</cp:revision>
  <cp:lastPrinted>2017-12-19T15:50:00Z</cp:lastPrinted>
  <dcterms:created xsi:type="dcterms:W3CDTF">2017-12-19T15:46:00Z</dcterms:created>
  <dcterms:modified xsi:type="dcterms:W3CDTF">2020-01-09T15:45:00Z</dcterms:modified>
</cp:coreProperties>
</file>